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XSpec="center" w:tblpY="361"/>
        <w:tblW w:w="10677" w:type="dxa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2911"/>
        <w:gridCol w:w="185"/>
        <w:gridCol w:w="7581"/>
      </w:tblGrid>
      <w:tr w:rsidR="00B10E10" w14:paraId="47714467" w14:textId="77777777" w:rsidTr="00F81582">
        <w:trPr>
          <w:trHeight w:val="303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075FC" w14:textId="43091E2D" w:rsidR="00B10E10" w:rsidRDefault="008269FB" w:rsidP="004C4356">
            <w:pPr>
              <w:pStyle w:val="NormalWeb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2C02FFE1" wp14:editId="6483CCF6">
                  <wp:simplePos x="0" y="0"/>
                  <wp:positionH relativeFrom="column">
                    <wp:posOffset>208915</wp:posOffset>
                  </wp:positionH>
                  <wp:positionV relativeFrom="paragraph">
                    <wp:posOffset>319405</wp:posOffset>
                  </wp:positionV>
                  <wp:extent cx="1334135" cy="755015"/>
                  <wp:effectExtent l="0" t="0" r="0" b="0"/>
                  <wp:wrapNone/>
                  <wp:docPr id="2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135" cy="755015"/>
                          </a:xfrm>
                          <a:prstGeom prst="rect">
                            <a:avLst/>
                          </a:prstGeom>
                          <a:solidFill>
                            <a:srgbClr val="1F497D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4EB0954" w14:textId="77777777" w:rsidR="00B10E10" w:rsidRDefault="00B10E10" w:rsidP="00414092">
            <w:r>
              <w:t> </w:t>
            </w:r>
          </w:p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77D1D1F9" w14:textId="6C5D05D8" w:rsidR="00C759EB" w:rsidRPr="00955F6F" w:rsidRDefault="00B10E10" w:rsidP="00BF4BFA">
            <w:pPr>
              <w:pStyle w:val="NormalWeb"/>
              <w:spacing w:after="120" w:afterAutospacing="0"/>
              <w:jc w:val="center"/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</w:pP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Rules Review Meeting</w:t>
            </w: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br/>
            </w:r>
            <w:r w:rsidR="008A3095"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Agenda</w:t>
            </w:r>
            <w:r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br/>
            </w:r>
            <w:r w:rsidR="000209BE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September</w:t>
            </w:r>
            <w:r w:rsidR="00091491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 xml:space="preserve"> 1</w:t>
            </w:r>
            <w:r w:rsidR="000209BE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0</w:t>
            </w:r>
            <w:r w:rsidR="009F2C2D" w:rsidRPr="00955F6F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, 202</w:t>
            </w:r>
            <w:r w:rsidR="0077024D">
              <w:rPr>
                <w:rFonts w:ascii="Calibri" w:hAnsi="Calibri" w:cs="Calibri"/>
                <w:b/>
                <w:bCs/>
                <w:color w:val="808080"/>
                <w:sz w:val="48"/>
                <w:szCs w:val="48"/>
              </w:rPr>
              <w:t>4</w:t>
            </w:r>
          </w:p>
        </w:tc>
      </w:tr>
      <w:tr w:rsidR="00B10E10" w14:paraId="43A3E0CE" w14:textId="77777777" w:rsidTr="00F81582">
        <w:trPr>
          <w:trHeight w:val="1299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</w:tcPr>
          <w:p w14:paraId="5F5A0280" w14:textId="77777777" w:rsidR="00B10E10" w:rsidRPr="00955F6F" w:rsidRDefault="00B10E10" w:rsidP="00414092">
            <w:pPr>
              <w:pStyle w:val="NormalWeb"/>
              <w:jc w:val="center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955F6F">
              <w:rPr>
                <w:rFonts w:ascii="Calibri" w:hAnsi="Calibri" w:cs="Calibri"/>
                <w:i/>
                <w:iCs/>
              </w:rPr>
              <w:t>This publication will be made available in alternate formats upon request to the address below.</w:t>
            </w:r>
          </w:p>
          <w:p w14:paraId="1B1ED599" w14:textId="77777777" w:rsidR="00B10E10" w:rsidRPr="00955F6F" w:rsidRDefault="00E05038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State H</w:t>
            </w:r>
            <w:r w:rsidR="00C759EB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uman Resources</w:t>
            </w:r>
          </w:p>
          <w:p w14:paraId="08F5140B" w14:textId="22ABFDCA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P.O. Box 4</w:t>
            </w:r>
            <w:r w:rsidR="00AF0051">
              <w:rPr>
                <w:rFonts w:ascii="Calibri" w:hAnsi="Calibri" w:cs="Calibri"/>
                <w:i/>
                <w:iCs/>
                <w:sz w:val="20"/>
                <w:szCs w:val="20"/>
              </w:rPr>
              <w:t>7500</w:t>
            </w:r>
          </w:p>
          <w:p w14:paraId="3D0EAC15" w14:textId="77777777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Olympia, WA</w:t>
            </w:r>
          </w:p>
          <w:p w14:paraId="76EC8368" w14:textId="0E8F1766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98504-</w:t>
            </w:r>
            <w:r w:rsidR="00AF0051">
              <w:rPr>
                <w:rFonts w:ascii="Calibri" w:hAnsi="Calibri" w:cs="Calibri"/>
                <w:i/>
                <w:iCs/>
                <w:sz w:val="20"/>
                <w:szCs w:val="20"/>
              </w:rPr>
              <w:t>7500</w:t>
            </w:r>
          </w:p>
          <w:p w14:paraId="6A7A2E8E" w14:textId="77777777" w:rsidR="00B10E10" w:rsidRPr="00955F6F" w:rsidRDefault="00B10E10" w:rsidP="00414092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</w:p>
          <w:p w14:paraId="6C58EE80" w14:textId="4B5C72AD" w:rsidR="00B10E10" w:rsidRPr="00955F6F" w:rsidRDefault="005E7CED" w:rsidP="005E7CED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iCs/>
              </w:rPr>
            </w:pPr>
            <w:r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     Phone: 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(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360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)</w:t>
            </w:r>
            <w:r w:rsidR="005647FF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407-41</w:t>
            </w:r>
            <w:r w:rsidR="00200EA4">
              <w:rPr>
                <w:rFonts w:ascii="Calibri" w:hAnsi="Calibri" w:cs="Calibri"/>
                <w:i/>
                <w:iCs/>
                <w:sz w:val="20"/>
                <w:szCs w:val="20"/>
              </w:rPr>
              <w:t>02</w:t>
            </w:r>
          </w:p>
          <w:p w14:paraId="2AC29A70" w14:textId="49FD7040" w:rsidR="00B10E10" w:rsidRPr="00955F6F" w:rsidRDefault="00AF0051" w:rsidP="00AF0051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iCs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      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TDD: 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(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360</w:t>
            </w:r>
            <w:r w:rsidR="004A1779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)</w:t>
            </w:r>
            <w:r w:rsidR="00B10E10" w:rsidRPr="00955F6F">
              <w:rPr>
                <w:rFonts w:ascii="Calibri" w:hAnsi="Calibri" w:cs="Calibri"/>
                <w:i/>
                <w:iCs/>
                <w:sz w:val="20"/>
                <w:szCs w:val="20"/>
              </w:rPr>
              <w:t>753-4107</w:t>
            </w:r>
          </w:p>
          <w:p w14:paraId="06AB90EF" w14:textId="77777777" w:rsidR="00B10E10" w:rsidRDefault="00B10E10" w:rsidP="00414092">
            <w:pPr>
              <w:pStyle w:val="NormalWeb"/>
              <w:jc w:val="center"/>
            </w:pPr>
            <w:r w:rsidRPr="00955F6F">
              <w:rPr>
                <w:rFonts w:ascii="Calibri" w:hAnsi="Calibri" w:cs="Calibri"/>
                <w:i/>
                <w:iCs/>
                <w:color w:val="000080"/>
              </w:rPr>
              <w:t>I</w:t>
            </w:r>
            <w:r w:rsidRPr="00955F6F">
              <w:rPr>
                <w:rFonts w:ascii="Calibri" w:hAnsi="Calibri" w:cs="Calibri"/>
                <w:i/>
                <w:iCs/>
              </w:rPr>
              <w:t>f you are a person with a disability and require an accommodation for attendance, please contact us at the above no later than the first Thursday of the month</w:t>
            </w:r>
            <w:r>
              <w:rPr>
                <w:rFonts w:ascii="Arial" w:hAnsi="Arial" w:cs="Arial"/>
                <w:i/>
                <w:iCs/>
              </w:rPr>
              <w:t>.</w:t>
            </w:r>
            <w:r>
              <w:rPr>
                <w:i/>
                <w:iCs/>
              </w:rPr>
              <w:t> 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EE3D6EB" w14:textId="77777777" w:rsidR="00B10E10" w:rsidRDefault="00B10E10" w:rsidP="00414092">
            <w:r>
              <w:t> </w:t>
            </w:r>
          </w:p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05B8FB1F" w14:textId="77777777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What: </w:t>
            </w:r>
            <w:r w:rsidR="00D95F92" w:rsidRPr="00955F6F">
              <w:rPr>
                <w:rFonts w:ascii="Calibri" w:hAnsi="Calibri" w:cs="Calibri"/>
                <w:color w:val="002060"/>
              </w:rPr>
              <w:t xml:space="preserve">   </w:t>
            </w:r>
            <w:r w:rsidR="00E62AB3" w:rsidRPr="00955F6F">
              <w:rPr>
                <w:rFonts w:ascii="Calibri" w:hAnsi="Calibri" w:cs="Calibri"/>
                <w:b/>
                <w:color w:val="002060"/>
              </w:rPr>
              <w:t xml:space="preserve"> </w:t>
            </w:r>
            <w:r w:rsidRPr="00955F6F">
              <w:rPr>
                <w:rFonts w:ascii="Calibri" w:hAnsi="Calibri" w:cs="Calibri"/>
                <w:b/>
                <w:bCs/>
                <w:color w:val="002060"/>
              </w:rPr>
              <w:t xml:space="preserve">Rules Review Meeting </w:t>
            </w:r>
          </w:p>
          <w:p w14:paraId="24869095" w14:textId="1B543A5D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b/>
                <w:bCs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When:</w:t>
            </w:r>
            <w:r w:rsidR="00B540B4">
              <w:rPr>
                <w:rFonts w:ascii="Calibri" w:hAnsi="Calibri" w:cs="Calibri"/>
                <w:color w:val="002060"/>
              </w:rPr>
              <w:t xml:space="preserve">    </w:t>
            </w:r>
            <w:r w:rsidR="000209BE">
              <w:rPr>
                <w:rFonts w:ascii="Calibri" w:hAnsi="Calibri" w:cs="Calibri"/>
                <w:b/>
                <w:bCs/>
                <w:color w:val="002060"/>
              </w:rPr>
              <w:t>September</w:t>
            </w:r>
            <w:r w:rsidR="00AF0051">
              <w:rPr>
                <w:rFonts w:ascii="Calibri" w:hAnsi="Calibri" w:cs="Calibri"/>
                <w:b/>
                <w:bCs/>
                <w:color w:val="002060"/>
              </w:rPr>
              <w:t xml:space="preserve"> 1</w:t>
            </w:r>
            <w:r w:rsidR="000209BE">
              <w:rPr>
                <w:rFonts w:ascii="Calibri" w:hAnsi="Calibri" w:cs="Calibri"/>
                <w:b/>
                <w:bCs/>
                <w:color w:val="002060"/>
              </w:rPr>
              <w:t>0</w:t>
            </w:r>
            <w:r w:rsidR="009F2C2D" w:rsidRPr="00955F6F">
              <w:rPr>
                <w:rFonts w:ascii="Calibri" w:hAnsi="Calibri" w:cs="Calibri"/>
                <w:b/>
                <w:color w:val="002060"/>
              </w:rPr>
              <w:t>, 202</w:t>
            </w:r>
            <w:r w:rsidR="0077024D">
              <w:rPr>
                <w:rFonts w:ascii="Calibri" w:hAnsi="Calibri" w:cs="Calibri"/>
                <w:b/>
                <w:color w:val="002060"/>
              </w:rPr>
              <w:t>4</w:t>
            </w:r>
          </w:p>
          <w:p w14:paraId="59656012" w14:textId="7E4F26FD" w:rsidR="00CE39D9" w:rsidRPr="00955F6F" w:rsidRDefault="00CE39D9" w:rsidP="00CE39D9">
            <w:pPr>
              <w:pStyle w:val="NormalWeb"/>
              <w:spacing w:before="0" w:beforeAutospacing="0" w:after="90" w:afterAutospacing="0"/>
              <w:rPr>
                <w:rFonts w:ascii="Calibri" w:hAnsi="Calibri" w:cs="Calibri"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>Time: </w:t>
            </w:r>
            <w:r w:rsidR="00D95F92" w:rsidRPr="00955F6F">
              <w:rPr>
                <w:rFonts w:ascii="Calibri" w:hAnsi="Calibri" w:cs="Calibri"/>
                <w:color w:val="002060"/>
              </w:rPr>
              <w:t xml:space="preserve">   </w:t>
            </w:r>
            <w:r w:rsidRPr="00955F6F">
              <w:rPr>
                <w:rFonts w:ascii="Calibri" w:hAnsi="Calibri" w:cs="Calibri"/>
                <w:color w:val="002060"/>
              </w:rPr>
              <w:t xml:space="preserve"> </w:t>
            </w:r>
            <w:r w:rsidR="00B540B4">
              <w:rPr>
                <w:rFonts w:ascii="Calibri" w:hAnsi="Calibri" w:cs="Calibri"/>
                <w:color w:val="002060"/>
              </w:rPr>
              <w:t xml:space="preserve"> </w:t>
            </w:r>
            <w:r w:rsidR="00244A43" w:rsidRPr="00955F6F">
              <w:rPr>
                <w:rFonts w:ascii="Calibri" w:hAnsi="Calibri" w:cs="Calibri"/>
                <w:b/>
                <w:bCs/>
                <w:color w:val="002060"/>
              </w:rPr>
              <w:t>10:30 a.m. – 12:00 p.m.</w:t>
            </w:r>
          </w:p>
          <w:p w14:paraId="2123785E" w14:textId="3D97C620" w:rsidR="00BF5223" w:rsidRPr="00955F6F" w:rsidRDefault="00BF5223" w:rsidP="00BF5223">
            <w:pPr>
              <w:pStyle w:val="Header"/>
              <w:rPr>
                <w:rFonts w:ascii="Calibri" w:hAnsi="Calibri" w:cs="Calibri"/>
                <w:b/>
                <w:bCs/>
                <w:color w:val="002060"/>
              </w:rPr>
            </w:pPr>
            <w:r w:rsidRPr="00955F6F">
              <w:rPr>
                <w:rFonts w:ascii="Calibri" w:hAnsi="Calibri" w:cs="Calibri"/>
                <w:color w:val="002060"/>
              </w:rPr>
              <w:t xml:space="preserve">Where:  </w:t>
            </w:r>
            <w:r w:rsidR="00B540B4">
              <w:rPr>
                <w:rFonts w:ascii="Calibri" w:hAnsi="Calibri" w:cs="Calibri"/>
                <w:color w:val="002060"/>
              </w:rPr>
              <w:t xml:space="preserve"> </w:t>
            </w:r>
            <w:r w:rsidRPr="00955F6F">
              <w:rPr>
                <w:rFonts w:ascii="Calibri" w:hAnsi="Calibri" w:cs="Calibri"/>
                <w:b/>
                <w:bCs/>
                <w:color w:val="002060"/>
              </w:rPr>
              <w:t xml:space="preserve">Virtual via Microsoft Teams </w:t>
            </w:r>
          </w:p>
          <w:p w14:paraId="68CD8237" w14:textId="77777777" w:rsidR="006033B1" w:rsidRPr="005B34D4" w:rsidRDefault="006033B1" w:rsidP="00BF5223">
            <w:pPr>
              <w:pStyle w:val="Header"/>
              <w:rPr>
                <w:rFonts w:ascii="Calibri" w:hAnsi="Calibri" w:cs="Calibri"/>
                <w:b/>
                <w:bCs/>
                <w:color w:val="002060"/>
              </w:rPr>
            </w:pPr>
          </w:p>
          <w:p w14:paraId="7B0CBC7C" w14:textId="67EBC6DC" w:rsidR="00CE39D9" w:rsidRPr="005B34D4" w:rsidRDefault="00CE39D9" w:rsidP="00955F6F">
            <w:pPr>
              <w:numPr>
                <w:ilvl w:val="0"/>
                <w:numId w:val="19"/>
              </w:numPr>
              <w:spacing w:before="120" w:after="90"/>
              <w:rPr>
                <w:rFonts w:ascii="Calibri" w:hAnsi="Calibri" w:cs="Calibri"/>
                <w:b/>
                <w:color w:val="002060"/>
              </w:rPr>
            </w:pPr>
            <w:r w:rsidRPr="005B34D4">
              <w:rPr>
                <w:rFonts w:ascii="Calibri" w:hAnsi="Calibri" w:cs="Calibri"/>
                <w:b/>
                <w:color w:val="002060"/>
              </w:rPr>
              <w:t xml:space="preserve">Rules </w:t>
            </w:r>
            <w:r w:rsidR="002402E2">
              <w:rPr>
                <w:rFonts w:ascii="Calibri" w:hAnsi="Calibri" w:cs="Calibri"/>
                <w:b/>
                <w:color w:val="002060"/>
              </w:rPr>
              <w:t>R</w:t>
            </w:r>
            <w:r w:rsidRPr="005B34D4">
              <w:rPr>
                <w:rFonts w:ascii="Calibri" w:hAnsi="Calibri" w:cs="Calibri"/>
                <w:b/>
                <w:color w:val="002060"/>
              </w:rPr>
              <w:t>eview</w:t>
            </w:r>
            <w:r w:rsidR="002402E2">
              <w:rPr>
                <w:rFonts w:ascii="Calibri" w:hAnsi="Calibri" w:cs="Calibri"/>
                <w:b/>
                <w:color w:val="002060"/>
              </w:rPr>
              <w:t xml:space="preserve"> Items</w:t>
            </w:r>
            <w:r w:rsidRPr="005B34D4">
              <w:rPr>
                <w:rFonts w:ascii="Calibri" w:hAnsi="Calibri" w:cs="Calibri"/>
                <w:b/>
                <w:color w:val="002060"/>
              </w:rPr>
              <w:t>:</w:t>
            </w:r>
          </w:p>
          <w:p w14:paraId="0E88E28C" w14:textId="77777777" w:rsidR="00AF0051" w:rsidRDefault="00091491" w:rsidP="003653BC">
            <w:pPr>
              <w:numPr>
                <w:ilvl w:val="1"/>
                <w:numId w:val="18"/>
              </w:numPr>
              <w:spacing w:before="120" w:after="90"/>
              <w:rPr>
                <w:rFonts w:ascii="Calibri" w:hAnsi="Calibri" w:cs="Calibri"/>
                <w:b/>
                <w:color w:val="002060"/>
              </w:rPr>
            </w:pPr>
            <w:r w:rsidRPr="00AF0051">
              <w:rPr>
                <w:rFonts w:ascii="Calibri" w:hAnsi="Calibri" w:cs="Calibri"/>
                <w:b/>
                <w:color w:val="002060"/>
              </w:rPr>
              <w:t xml:space="preserve">Item #1 – </w:t>
            </w:r>
            <w:r w:rsidR="00AF0051" w:rsidRPr="00AF0051">
              <w:rPr>
                <w:rFonts w:ascii="Calibri" w:hAnsi="Calibri" w:cs="Calibri"/>
                <w:b/>
                <w:color w:val="002060"/>
              </w:rPr>
              <w:t>Family Member Definition</w:t>
            </w:r>
          </w:p>
          <w:p w14:paraId="0A8C134A" w14:textId="77777777" w:rsidR="00AF0051" w:rsidRDefault="00AF0051" w:rsidP="007B3A15">
            <w:pPr>
              <w:spacing w:before="120" w:after="90"/>
              <w:rPr>
                <w:rFonts w:ascii="Calibri" w:hAnsi="Calibri" w:cs="Calibri"/>
              </w:rPr>
            </w:pPr>
          </w:p>
          <w:p w14:paraId="4EB85C42" w14:textId="3467BB60" w:rsidR="00E05038" w:rsidRPr="005B34D4" w:rsidRDefault="00932A47" w:rsidP="007B3A15">
            <w:pPr>
              <w:spacing w:before="120" w:after="90"/>
              <w:rPr>
                <w:rFonts w:ascii="Calibri" w:hAnsi="Calibri" w:cs="Calibri"/>
                <w:b/>
                <w:color w:val="002060"/>
              </w:rPr>
            </w:pPr>
            <w:r w:rsidRPr="005B34D4">
              <w:rPr>
                <w:rFonts w:ascii="Calibri" w:hAnsi="Calibri" w:cs="Calibri"/>
              </w:rPr>
              <w:t>An</w:t>
            </w:r>
            <w:r w:rsidR="00B10E10" w:rsidRPr="005B34D4">
              <w:rPr>
                <w:rFonts w:ascii="Calibri" w:hAnsi="Calibri" w:cs="Calibri"/>
              </w:rPr>
              <w:t xml:space="preserve">yone having questions or comments about the rules meeting should contact </w:t>
            </w:r>
            <w:r w:rsidR="001F1AF7" w:rsidRPr="005B34D4">
              <w:rPr>
                <w:rFonts w:ascii="Calibri" w:hAnsi="Calibri" w:cs="Calibri"/>
              </w:rPr>
              <w:t xml:space="preserve">State Human Resources Rules at </w:t>
            </w:r>
            <w:hyperlink r:id="rId9" w:history="1">
              <w:r w:rsidR="001F1AF7" w:rsidRPr="005B34D4">
                <w:rPr>
                  <w:rStyle w:val="Hyperlink"/>
                  <w:rFonts w:ascii="Calibri" w:hAnsi="Calibri" w:cs="Calibri"/>
                </w:rPr>
                <w:t>rules@ofm.wa.gov</w:t>
              </w:r>
            </w:hyperlink>
            <w:r w:rsidR="001F1AF7" w:rsidRPr="005B34D4">
              <w:rPr>
                <w:rFonts w:ascii="Calibri" w:hAnsi="Calibri" w:cs="Calibri"/>
              </w:rPr>
              <w:t>.</w:t>
            </w:r>
          </w:p>
          <w:p w14:paraId="11B84265" w14:textId="77777777" w:rsidR="00EE4CEE" w:rsidRPr="005B34D4" w:rsidRDefault="00E05038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State H</w:t>
            </w:r>
            <w:r w:rsidR="001F1AF7" w:rsidRPr="005B34D4">
              <w:rPr>
                <w:rFonts w:ascii="Calibri" w:hAnsi="Calibri" w:cs="Calibri"/>
              </w:rPr>
              <w:t xml:space="preserve">uman </w:t>
            </w:r>
            <w:r w:rsidRPr="005B34D4">
              <w:rPr>
                <w:rFonts w:ascii="Calibri" w:hAnsi="Calibri" w:cs="Calibri"/>
              </w:rPr>
              <w:t>R</w:t>
            </w:r>
            <w:r w:rsidR="00064F12" w:rsidRPr="005B34D4">
              <w:rPr>
                <w:rFonts w:ascii="Calibri" w:hAnsi="Calibri" w:cs="Calibri"/>
              </w:rPr>
              <w:t>esources</w:t>
            </w:r>
            <w:r w:rsidRPr="005B34D4">
              <w:rPr>
                <w:rFonts w:ascii="Calibri" w:hAnsi="Calibri" w:cs="Calibri"/>
              </w:rPr>
              <w:t xml:space="preserve"> </w:t>
            </w:r>
            <w:r w:rsidR="00B10E10" w:rsidRPr="005B34D4">
              <w:rPr>
                <w:rFonts w:ascii="Calibri" w:hAnsi="Calibri" w:cs="Calibri"/>
              </w:rPr>
              <w:t>Director's Meeting Home Page:</w:t>
            </w:r>
            <w:r w:rsidR="00B10E10" w:rsidRPr="005B34D4">
              <w:rPr>
                <w:rFonts w:ascii="Calibri" w:hAnsi="Calibri" w:cs="Calibri"/>
              </w:rPr>
              <w:br/>
            </w:r>
            <w:hyperlink r:id="rId10" w:history="1">
              <w:r w:rsidR="00EE4CEE" w:rsidRPr="005B34D4">
                <w:rPr>
                  <w:rStyle w:val="Hyperlink"/>
                  <w:rFonts w:ascii="Calibri" w:hAnsi="Calibri" w:cs="Calibri"/>
                </w:rPr>
                <w:t>https://ofm.wa.gov/state-human-resources/hr-meetings/directors-meetings</w:t>
              </w:r>
            </w:hyperlink>
          </w:p>
          <w:p w14:paraId="64D7DE2D" w14:textId="77777777" w:rsidR="005647FF" w:rsidRPr="005B34D4" w:rsidRDefault="00E05038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State Human Resource</w:t>
            </w:r>
            <w:r w:rsidR="001F1AF7" w:rsidRPr="005B34D4">
              <w:rPr>
                <w:rFonts w:ascii="Calibri" w:hAnsi="Calibri" w:cs="Calibri"/>
              </w:rPr>
              <w:t>s</w:t>
            </w:r>
            <w:r w:rsidRPr="005B34D4">
              <w:rPr>
                <w:rFonts w:ascii="Calibri" w:hAnsi="Calibri" w:cs="Calibri"/>
              </w:rPr>
              <w:t xml:space="preserve"> </w:t>
            </w:r>
            <w:r w:rsidR="00B10E10" w:rsidRPr="005B34D4">
              <w:rPr>
                <w:rFonts w:ascii="Calibri" w:hAnsi="Calibri" w:cs="Calibri"/>
              </w:rPr>
              <w:t>Home Page:</w:t>
            </w:r>
          </w:p>
          <w:p w14:paraId="48735B1C" w14:textId="77777777" w:rsidR="005647FF" w:rsidRPr="005B34D4" w:rsidRDefault="000209BE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hyperlink r:id="rId11" w:history="1">
              <w:r w:rsidR="00EE4CEE" w:rsidRPr="005B34D4">
                <w:rPr>
                  <w:rStyle w:val="Hyperlink"/>
                  <w:rFonts w:ascii="Calibri" w:hAnsi="Calibri" w:cs="Calibri"/>
                </w:rPr>
                <w:t>https://ofm.wa.gov/state-human-resources</w:t>
              </w:r>
            </w:hyperlink>
          </w:p>
          <w:p w14:paraId="0C7B1731" w14:textId="77777777" w:rsidR="005647FF" w:rsidRPr="005B34D4" w:rsidRDefault="005647FF" w:rsidP="006C736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5B34D4">
              <w:rPr>
                <w:rFonts w:ascii="Calibri" w:hAnsi="Calibri" w:cs="Calibri"/>
              </w:rPr>
              <w:t>O</w:t>
            </w:r>
            <w:r w:rsidR="001F1AF7" w:rsidRPr="005B34D4">
              <w:rPr>
                <w:rFonts w:ascii="Calibri" w:hAnsi="Calibri" w:cs="Calibri"/>
              </w:rPr>
              <w:t>FM Rule-M</w:t>
            </w:r>
            <w:r w:rsidRPr="005B34D4">
              <w:rPr>
                <w:rFonts w:ascii="Calibri" w:hAnsi="Calibri" w:cs="Calibri"/>
              </w:rPr>
              <w:t>aking Activities</w:t>
            </w:r>
          </w:p>
          <w:p w14:paraId="69357A5B" w14:textId="77777777" w:rsidR="005647FF" w:rsidRPr="009B376B" w:rsidRDefault="000209BE" w:rsidP="006C7365">
            <w:pPr>
              <w:pStyle w:val="NormalWeb"/>
              <w:spacing w:before="0" w:beforeAutospacing="0" w:after="0" w:afterAutospacing="0"/>
              <w:rPr>
                <w:color w:val="0000FF"/>
                <w:sz w:val="18"/>
                <w:szCs w:val="18"/>
                <w:u w:val="single"/>
              </w:rPr>
            </w:pPr>
            <w:hyperlink r:id="rId12" w:history="1">
              <w:r w:rsidR="003A6165" w:rsidRPr="005B34D4">
                <w:rPr>
                  <w:rStyle w:val="Hyperlink"/>
                  <w:rFonts w:ascii="Calibri" w:hAnsi="Calibri" w:cs="Calibri"/>
                </w:rPr>
                <w:t>https://www.ofm.wa.gov/about/rule-making-activities</w:t>
              </w:r>
            </w:hyperlink>
          </w:p>
        </w:tc>
      </w:tr>
      <w:tr w:rsidR="00AA5799" w14:paraId="5137DF29" w14:textId="77777777" w:rsidTr="005B5315">
        <w:trPr>
          <w:trHeight w:val="20"/>
          <w:tblCellSpacing w:w="0" w:type="dxa"/>
        </w:trPr>
        <w:tc>
          <w:tcPr>
            <w:tcW w:w="2911" w:type="dxa"/>
            <w:tcBorders>
              <w:top w:val="nil"/>
              <w:left w:val="nil"/>
              <w:bottom w:val="nil"/>
              <w:right w:val="nil"/>
            </w:tcBorders>
          </w:tcPr>
          <w:p w14:paraId="00F42052" w14:textId="77777777" w:rsidR="00AA5799" w:rsidRDefault="00AA5799" w:rsidP="00414092">
            <w:pPr>
              <w:pStyle w:val="NormalWeb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3088A954" w14:textId="77777777" w:rsidR="00AA5799" w:rsidRDefault="00AA5799" w:rsidP="00414092"/>
        </w:tc>
        <w:tc>
          <w:tcPr>
            <w:tcW w:w="7581" w:type="dxa"/>
            <w:tcBorders>
              <w:top w:val="nil"/>
              <w:left w:val="nil"/>
              <w:bottom w:val="nil"/>
              <w:right w:val="nil"/>
            </w:tcBorders>
          </w:tcPr>
          <w:p w14:paraId="05D4D68F" w14:textId="77777777" w:rsidR="00AA5799" w:rsidRPr="00545A98" w:rsidRDefault="00AA5799" w:rsidP="00CE39D9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color w:val="002060"/>
              </w:rPr>
            </w:pPr>
          </w:p>
        </w:tc>
      </w:tr>
    </w:tbl>
    <w:p w14:paraId="67791AB8" w14:textId="77777777" w:rsidR="00FB0A3C" w:rsidRDefault="00FB0A3C" w:rsidP="004A1779"/>
    <w:sectPr w:rsidR="00FB0A3C" w:rsidSect="006746B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46892" w14:textId="77777777" w:rsidR="00B362E5" w:rsidRPr="008D16B0" w:rsidRDefault="00B362E5">
      <w:pPr>
        <w:rPr>
          <w:i/>
          <w:sz w:val="16"/>
        </w:rPr>
      </w:pPr>
      <w:r>
        <w:separator/>
      </w:r>
    </w:p>
  </w:endnote>
  <w:endnote w:type="continuationSeparator" w:id="0">
    <w:p w14:paraId="1B84AFB3" w14:textId="77777777" w:rsidR="00B362E5" w:rsidRPr="008D16B0" w:rsidRDefault="00B362E5">
      <w:pPr>
        <w:rPr>
          <w:i/>
          <w:sz w:val="16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F17F5" w14:textId="77777777" w:rsidR="00B362E5" w:rsidRPr="008D16B0" w:rsidRDefault="00B362E5">
      <w:pPr>
        <w:rPr>
          <w:i/>
          <w:sz w:val="16"/>
        </w:rPr>
      </w:pPr>
      <w:r>
        <w:separator/>
      </w:r>
    </w:p>
  </w:footnote>
  <w:footnote w:type="continuationSeparator" w:id="0">
    <w:p w14:paraId="638016D7" w14:textId="77777777" w:rsidR="00B362E5" w:rsidRPr="008D16B0" w:rsidRDefault="00B362E5">
      <w:pPr>
        <w:rPr>
          <w:i/>
          <w:sz w:val="16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562F"/>
    <w:multiLevelType w:val="hybridMultilevel"/>
    <w:tmpl w:val="313E63D8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1" w15:restartNumberingAfterBreak="0">
    <w:nsid w:val="07B72E73"/>
    <w:multiLevelType w:val="hybridMultilevel"/>
    <w:tmpl w:val="426EF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DB6B5F"/>
    <w:multiLevelType w:val="hybridMultilevel"/>
    <w:tmpl w:val="35520D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C9797E"/>
    <w:multiLevelType w:val="hybridMultilevel"/>
    <w:tmpl w:val="72D620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E22CAA"/>
    <w:multiLevelType w:val="hybridMultilevel"/>
    <w:tmpl w:val="F9E461F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C0F8A"/>
    <w:multiLevelType w:val="hybridMultilevel"/>
    <w:tmpl w:val="E86E68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D9A490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746F45"/>
    <w:multiLevelType w:val="hybridMultilevel"/>
    <w:tmpl w:val="05AE3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341A37"/>
    <w:multiLevelType w:val="hybridMultilevel"/>
    <w:tmpl w:val="C622896C"/>
    <w:lvl w:ilvl="0" w:tplc="5D9A490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EF5555"/>
    <w:multiLevelType w:val="hybridMultilevel"/>
    <w:tmpl w:val="CDEC66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287AEB"/>
    <w:multiLevelType w:val="hybridMultilevel"/>
    <w:tmpl w:val="A6964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410EC"/>
    <w:multiLevelType w:val="hybridMultilevel"/>
    <w:tmpl w:val="A94C3800"/>
    <w:lvl w:ilvl="0" w:tplc="2E944C2C">
      <w:start w:val="1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64F35B8"/>
    <w:multiLevelType w:val="multilevel"/>
    <w:tmpl w:val="73C49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FC4109"/>
    <w:multiLevelType w:val="hybridMultilevel"/>
    <w:tmpl w:val="F36C057A"/>
    <w:lvl w:ilvl="0" w:tplc="9972476A">
      <w:start w:val="1"/>
      <w:numFmt w:val="decimal"/>
      <w:lvlText w:val="%1."/>
      <w:lvlJc w:val="left"/>
      <w:pPr>
        <w:ind w:left="360" w:hanging="360"/>
      </w:pPr>
      <w:rPr>
        <w:b/>
        <w:bCs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F04CC4"/>
    <w:multiLevelType w:val="hybridMultilevel"/>
    <w:tmpl w:val="4D1A3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F8D4BDF"/>
    <w:multiLevelType w:val="hybridMultilevel"/>
    <w:tmpl w:val="93386C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EB768C"/>
    <w:multiLevelType w:val="multilevel"/>
    <w:tmpl w:val="410A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472060"/>
    <w:multiLevelType w:val="hybridMultilevel"/>
    <w:tmpl w:val="5B9CFF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025D3D"/>
    <w:multiLevelType w:val="hybridMultilevel"/>
    <w:tmpl w:val="4E00E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3642850">
    <w:abstractNumId w:val="15"/>
  </w:num>
  <w:num w:numId="2" w16cid:durableId="560138925">
    <w:abstractNumId w:val="10"/>
  </w:num>
  <w:num w:numId="3" w16cid:durableId="1299265604">
    <w:abstractNumId w:val="5"/>
  </w:num>
  <w:num w:numId="4" w16cid:durableId="1252736118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9439769">
    <w:abstractNumId w:val="7"/>
  </w:num>
  <w:num w:numId="6" w16cid:durableId="1741557302">
    <w:abstractNumId w:val="11"/>
  </w:num>
  <w:num w:numId="7" w16cid:durableId="1561866768">
    <w:abstractNumId w:val="2"/>
  </w:num>
  <w:num w:numId="8" w16cid:durableId="111208725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061168">
    <w:abstractNumId w:val="0"/>
  </w:num>
  <w:num w:numId="10" w16cid:durableId="637565713">
    <w:abstractNumId w:val="4"/>
  </w:num>
  <w:num w:numId="11" w16cid:durableId="410196988">
    <w:abstractNumId w:val="14"/>
  </w:num>
  <w:num w:numId="12" w16cid:durableId="1310599523">
    <w:abstractNumId w:val="1"/>
  </w:num>
  <w:num w:numId="13" w16cid:durableId="95295864">
    <w:abstractNumId w:val="3"/>
  </w:num>
  <w:num w:numId="14" w16cid:durableId="1191644316">
    <w:abstractNumId w:val="8"/>
  </w:num>
  <w:num w:numId="15" w16cid:durableId="2012372583">
    <w:abstractNumId w:val="13"/>
  </w:num>
  <w:num w:numId="16" w16cid:durableId="1568228688">
    <w:abstractNumId w:val="12"/>
  </w:num>
  <w:num w:numId="17" w16cid:durableId="1058282197">
    <w:abstractNumId w:val="9"/>
  </w:num>
  <w:num w:numId="18" w16cid:durableId="364142008">
    <w:abstractNumId w:val="17"/>
  </w:num>
  <w:num w:numId="19" w16cid:durableId="9359438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DMxMzS2sDQxNDRS0lEKTi0uzszPAykwNKoFAEvvMuQtAAAA"/>
  </w:docVars>
  <w:rsids>
    <w:rsidRoot w:val="00B10E10"/>
    <w:rsid w:val="0000341D"/>
    <w:rsid w:val="00003671"/>
    <w:rsid w:val="00005054"/>
    <w:rsid w:val="000067A9"/>
    <w:rsid w:val="000117D6"/>
    <w:rsid w:val="00012071"/>
    <w:rsid w:val="000158B5"/>
    <w:rsid w:val="000209BE"/>
    <w:rsid w:val="00022526"/>
    <w:rsid w:val="0002367F"/>
    <w:rsid w:val="00026CB1"/>
    <w:rsid w:val="000278F6"/>
    <w:rsid w:val="000279AB"/>
    <w:rsid w:val="00031A2B"/>
    <w:rsid w:val="000325C6"/>
    <w:rsid w:val="00034D2D"/>
    <w:rsid w:val="00036052"/>
    <w:rsid w:val="000364EC"/>
    <w:rsid w:val="00037056"/>
    <w:rsid w:val="000415D6"/>
    <w:rsid w:val="000442D6"/>
    <w:rsid w:val="00044EF1"/>
    <w:rsid w:val="0004528C"/>
    <w:rsid w:val="00046D6E"/>
    <w:rsid w:val="00050A2C"/>
    <w:rsid w:val="00050C37"/>
    <w:rsid w:val="00057CD7"/>
    <w:rsid w:val="000646F4"/>
    <w:rsid w:val="00064F12"/>
    <w:rsid w:val="0007123A"/>
    <w:rsid w:val="00080018"/>
    <w:rsid w:val="00080F51"/>
    <w:rsid w:val="0008250A"/>
    <w:rsid w:val="00082833"/>
    <w:rsid w:val="00083A63"/>
    <w:rsid w:val="00090C82"/>
    <w:rsid w:val="00091491"/>
    <w:rsid w:val="000959C7"/>
    <w:rsid w:val="00096B11"/>
    <w:rsid w:val="000A146E"/>
    <w:rsid w:val="000A2447"/>
    <w:rsid w:val="000A633D"/>
    <w:rsid w:val="000A74E4"/>
    <w:rsid w:val="000B1992"/>
    <w:rsid w:val="000B1F5A"/>
    <w:rsid w:val="000C57DC"/>
    <w:rsid w:val="000C722C"/>
    <w:rsid w:val="000D311A"/>
    <w:rsid w:val="000D346D"/>
    <w:rsid w:val="000D44AA"/>
    <w:rsid w:val="000D4B45"/>
    <w:rsid w:val="000E347C"/>
    <w:rsid w:val="000F0804"/>
    <w:rsid w:val="00100690"/>
    <w:rsid w:val="00100974"/>
    <w:rsid w:val="00105323"/>
    <w:rsid w:val="00106617"/>
    <w:rsid w:val="00106814"/>
    <w:rsid w:val="00106930"/>
    <w:rsid w:val="00114076"/>
    <w:rsid w:val="00131ECD"/>
    <w:rsid w:val="001331E3"/>
    <w:rsid w:val="001369AD"/>
    <w:rsid w:val="00145051"/>
    <w:rsid w:val="00146354"/>
    <w:rsid w:val="001519E5"/>
    <w:rsid w:val="001563DC"/>
    <w:rsid w:val="00156C59"/>
    <w:rsid w:val="0015741D"/>
    <w:rsid w:val="001601E1"/>
    <w:rsid w:val="00162A0D"/>
    <w:rsid w:val="001649C3"/>
    <w:rsid w:val="00164E91"/>
    <w:rsid w:val="00165001"/>
    <w:rsid w:val="00167081"/>
    <w:rsid w:val="00175E93"/>
    <w:rsid w:val="001823A7"/>
    <w:rsid w:val="001902E8"/>
    <w:rsid w:val="00191320"/>
    <w:rsid w:val="00192F50"/>
    <w:rsid w:val="001958BC"/>
    <w:rsid w:val="001A0A3C"/>
    <w:rsid w:val="001A1B95"/>
    <w:rsid w:val="001B018B"/>
    <w:rsid w:val="001B3617"/>
    <w:rsid w:val="001B4DB3"/>
    <w:rsid w:val="001B61A8"/>
    <w:rsid w:val="001B67C0"/>
    <w:rsid w:val="001B74F5"/>
    <w:rsid w:val="001C0697"/>
    <w:rsid w:val="001D0AB2"/>
    <w:rsid w:val="001D55E6"/>
    <w:rsid w:val="001D586F"/>
    <w:rsid w:val="001D755F"/>
    <w:rsid w:val="001D7CBC"/>
    <w:rsid w:val="001E1010"/>
    <w:rsid w:val="001E3D17"/>
    <w:rsid w:val="001F1AF7"/>
    <w:rsid w:val="001F1E02"/>
    <w:rsid w:val="001F338F"/>
    <w:rsid w:val="001F3673"/>
    <w:rsid w:val="001F5338"/>
    <w:rsid w:val="00200EA4"/>
    <w:rsid w:val="002060B0"/>
    <w:rsid w:val="00207715"/>
    <w:rsid w:val="00212700"/>
    <w:rsid w:val="00217982"/>
    <w:rsid w:val="00221F9E"/>
    <w:rsid w:val="0022408B"/>
    <w:rsid w:val="00224879"/>
    <w:rsid w:val="00227EBC"/>
    <w:rsid w:val="00230B16"/>
    <w:rsid w:val="00231C4E"/>
    <w:rsid w:val="00232EA4"/>
    <w:rsid w:val="0024021F"/>
    <w:rsid w:val="002402E2"/>
    <w:rsid w:val="00244A43"/>
    <w:rsid w:val="0024705A"/>
    <w:rsid w:val="00247841"/>
    <w:rsid w:val="00250E51"/>
    <w:rsid w:val="00254919"/>
    <w:rsid w:val="00255696"/>
    <w:rsid w:val="00256308"/>
    <w:rsid w:val="0026147F"/>
    <w:rsid w:val="00264E50"/>
    <w:rsid w:val="002824B2"/>
    <w:rsid w:val="0028391C"/>
    <w:rsid w:val="00284A06"/>
    <w:rsid w:val="0029197E"/>
    <w:rsid w:val="0029224D"/>
    <w:rsid w:val="002968C3"/>
    <w:rsid w:val="002A1D79"/>
    <w:rsid w:val="002A2214"/>
    <w:rsid w:val="002A27FD"/>
    <w:rsid w:val="002A687E"/>
    <w:rsid w:val="002A71F4"/>
    <w:rsid w:val="002B1C7B"/>
    <w:rsid w:val="002B4D77"/>
    <w:rsid w:val="002B66E3"/>
    <w:rsid w:val="002C00E2"/>
    <w:rsid w:val="002C10D1"/>
    <w:rsid w:val="002C2A49"/>
    <w:rsid w:val="002C6E3B"/>
    <w:rsid w:val="002C75DD"/>
    <w:rsid w:val="002C7CE1"/>
    <w:rsid w:val="002D4ACB"/>
    <w:rsid w:val="002D5809"/>
    <w:rsid w:val="002D79A0"/>
    <w:rsid w:val="002E0C87"/>
    <w:rsid w:val="002E2F0B"/>
    <w:rsid w:val="002E53D1"/>
    <w:rsid w:val="002E610A"/>
    <w:rsid w:val="002F0518"/>
    <w:rsid w:val="002F0ABB"/>
    <w:rsid w:val="002F1F93"/>
    <w:rsid w:val="002F313B"/>
    <w:rsid w:val="002F5F42"/>
    <w:rsid w:val="003013EB"/>
    <w:rsid w:val="003028D1"/>
    <w:rsid w:val="00303771"/>
    <w:rsid w:val="00303FAF"/>
    <w:rsid w:val="00307074"/>
    <w:rsid w:val="003127F5"/>
    <w:rsid w:val="00317762"/>
    <w:rsid w:val="003203CB"/>
    <w:rsid w:val="00321282"/>
    <w:rsid w:val="0032381E"/>
    <w:rsid w:val="0032557A"/>
    <w:rsid w:val="00332AFE"/>
    <w:rsid w:val="00335574"/>
    <w:rsid w:val="0033658B"/>
    <w:rsid w:val="003415EC"/>
    <w:rsid w:val="00341986"/>
    <w:rsid w:val="003464D7"/>
    <w:rsid w:val="003472BD"/>
    <w:rsid w:val="00351906"/>
    <w:rsid w:val="00353CA2"/>
    <w:rsid w:val="003550B6"/>
    <w:rsid w:val="003555C4"/>
    <w:rsid w:val="00357BC4"/>
    <w:rsid w:val="00364C65"/>
    <w:rsid w:val="003658A9"/>
    <w:rsid w:val="00380152"/>
    <w:rsid w:val="003804EF"/>
    <w:rsid w:val="003866F5"/>
    <w:rsid w:val="00386F16"/>
    <w:rsid w:val="003905F9"/>
    <w:rsid w:val="003944CB"/>
    <w:rsid w:val="00394689"/>
    <w:rsid w:val="00394F27"/>
    <w:rsid w:val="003971F7"/>
    <w:rsid w:val="003A275B"/>
    <w:rsid w:val="003A429E"/>
    <w:rsid w:val="003A47BB"/>
    <w:rsid w:val="003A5036"/>
    <w:rsid w:val="003A6165"/>
    <w:rsid w:val="003B3D4D"/>
    <w:rsid w:val="003B4E00"/>
    <w:rsid w:val="003C0D23"/>
    <w:rsid w:val="003C7339"/>
    <w:rsid w:val="003C797D"/>
    <w:rsid w:val="003C7E26"/>
    <w:rsid w:val="003D0CFB"/>
    <w:rsid w:val="003D10BC"/>
    <w:rsid w:val="003D2D49"/>
    <w:rsid w:val="003E4EDD"/>
    <w:rsid w:val="003F146A"/>
    <w:rsid w:val="003F4AC4"/>
    <w:rsid w:val="003F6B3A"/>
    <w:rsid w:val="003F7523"/>
    <w:rsid w:val="003F7620"/>
    <w:rsid w:val="004021EB"/>
    <w:rsid w:val="004025A1"/>
    <w:rsid w:val="00403DF2"/>
    <w:rsid w:val="004043B2"/>
    <w:rsid w:val="004047AB"/>
    <w:rsid w:val="0041319B"/>
    <w:rsid w:val="00414092"/>
    <w:rsid w:val="00416D43"/>
    <w:rsid w:val="00417639"/>
    <w:rsid w:val="004213D5"/>
    <w:rsid w:val="0042460E"/>
    <w:rsid w:val="00430EC4"/>
    <w:rsid w:val="00431BD9"/>
    <w:rsid w:val="0043237D"/>
    <w:rsid w:val="00432FCA"/>
    <w:rsid w:val="00435669"/>
    <w:rsid w:val="0044296B"/>
    <w:rsid w:val="00442F8B"/>
    <w:rsid w:val="00446EA9"/>
    <w:rsid w:val="00450637"/>
    <w:rsid w:val="0045419D"/>
    <w:rsid w:val="00455234"/>
    <w:rsid w:val="00455D68"/>
    <w:rsid w:val="00460136"/>
    <w:rsid w:val="00460E23"/>
    <w:rsid w:val="0046268B"/>
    <w:rsid w:val="0046496A"/>
    <w:rsid w:val="004653E5"/>
    <w:rsid w:val="004672A0"/>
    <w:rsid w:val="004831A6"/>
    <w:rsid w:val="0048337D"/>
    <w:rsid w:val="0048565D"/>
    <w:rsid w:val="0048729E"/>
    <w:rsid w:val="00491321"/>
    <w:rsid w:val="00494123"/>
    <w:rsid w:val="0049714C"/>
    <w:rsid w:val="00497DA6"/>
    <w:rsid w:val="004A0448"/>
    <w:rsid w:val="004A1779"/>
    <w:rsid w:val="004A1C84"/>
    <w:rsid w:val="004A3567"/>
    <w:rsid w:val="004A71D7"/>
    <w:rsid w:val="004B48F3"/>
    <w:rsid w:val="004B5B75"/>
    <w:rsid w:val="004B7131"/>
    <w:rsid w:val="004C4356"/>
    <w:rsid w:val="004C6A0D"/>
    <w:rsid w:val="004D2175"/>
    <w:rsid w:val="004D2FDB"/>
    <w:rsid w:val="004D7450"/>
    <w:rsid w:val="004E2BD9"/>
    <w:rsid w:val="004E408D"/>
    <w:rsid w:val="004F06F2"/>
    <w:rsid w:val="005013D8"/>
    <w:rsid w:val="0050337B"/>
    <w:rsid w:val="00505461"/>
    <w:rsid w:val="00511661"/>
    <w:rsid w:val="00516252"/>
    <w:rsid w:val="005252B8"/>
    <w:rsid w:val="005260E2"/>
    <w:rsid w:val="00526FD6"/>
    <w:rsid w:val="0052722A"/>
    <w:rsid w:val="00530611"/>
    <w:rsid w:val="0054283B"/>
    <w:rsid w:val="005440CE"/>
    <w:rsid w:val="00545A98"/>
    <w:rsid w:val="00547638"/>
    <w:rsid w:val="0054784C"/>
    <w:rsid w:val="005509CB"/>
    <w:rsid w:val="00551771"/>
    <w:rsid w:val="00552580"/>
    <w:rsid w:val="005561A3"/>
    <w:rsid w:val="005572ED"/>
    <w:rsid w:val="005577A2"/>
    <w:rsid w:val="0056123B"/>
    <w:rsid w:val="00561D0D"/>
    <w:rsid w:val="00562229"/>
    <w:rsid w:val="00562D63"/>
    <w:rsid w:val="005643BD"/>
    <w:rsid w:val="005647FF"/>
    <w:rsid w:val="00565B4E"/>
    <w:rsid w:val="00573A2F"/>
    <w:rsid w:val="00574369"/>
    <w:rsid w:val="0057573A"/>
    <w:rsid w:val="005819CC"/>
    <w:rsid w:val="00583D73"/>
    <w:rsid w:val="00587564"/>
    <w:rsid w:val="00591415"/>
    <w:rsid w:val="00593E6B"/>
    <w:rsid w:val="005A7D40"/>
    <w:rsid w:val="005B0B31"/>
    <w:rsid w:val="005B0D31"/>
    <w:rsid w:val="005B34D4"/>
    <w:rsid w:val="005B4197"/>
    <w:rsid w:val="005B5315"/>
    <w:rsid w:val="005C2ED4"/>
    <w:rsid w:val="005C46BC"/>
    <w:rsid w:val="005C7159"/>
    <w:rsid w:val="005D5BFB"/>
    <w:rsid w:val="005D6404"/>
    <w:rsid w:val="005E208F"/>
    <w:rsid w:val="005E2FA6"/>
    <w:rsid w:val="005E7CED"/>
    <w:rsid w:val="005F00E8"/>
    <w:rsid w:val="005F57CE"/>
    <w:rsid w:val="005F5C34"/>
    <w:rsid w:val="005F6CE9"/>
    <w:rsid w:val="0060171B"/>
    <w:rsid w:val="0060285A"/>
    <w:rsid w:val="006033B1"/>
    <w:rsid w:val="006038D8"/>
    <w:rsid w:val="00611CBF"/>
    <w:rsid w:val="006244DA"/>
    <w:rsid w:val="00625528"/>
    <w:rsid w:val="0062566C"/>
    <w:rsid w:val="00632BDB"/>
    <w:rsid w:val="006430B1"/>
    <w:rsid w:val="00644DDA"/>
    <w:rsid w:val="00652C53"/>
    <w:rsid w:val="00655C8B"/>
    <w:rsid w:val="00661E72"/>
    <w:rsid w:val="006746BE"/>
    <w:rsid w:val="006803F1"/>
    <w:rsid w:val="00685C7C"/>
    <w:rsid w:val="00687B61"/>
    <w:rsid w:val="006A32A1"/>
    <w:rsid w:val="006A3E07"/>
    <w:rsid w:val="006A3E98"/>
    <w:rsid w:val="006A795A"/>
    <w:rsid w:val="006C1577"/>
    <w:rsid w:val="006C237F"/>
    <w:rsid w:val="006C2CBE"/>
    <w:rsid w:val="006C3654"/>
    <w:rsid w:val="006C66E3"/>
    <w:rsid w:val="006C7365"/>
    <w:rsid w:val="006D5A6C"/>
    <w:rsid w:val="006E0502"/>
    <w:rsid w:val="006E20BE"/>
    <w:rsid w:val="006F0841"/>
    <w:rsid w:val="006F1C48"/>
    <w:rsid w:val="006F3006"/>
    <w:rsid w:val="006F46B7"/>
    <w:rsid w:val="00701A8B"/>
    <w:rsid w:val="0070264B"/>
    <w:rsid w:val="00703AF1"/>
    <w:rsid w:val="00705F6F"/>
    <w:rsid w:val="00707104"/>
    <w:rsid w:val="00707EF9"/>
    <w:rsid w:val="00715779"/>
    <w:rsid w:val="0071770D"/>
    <w:rsid w:val="00720022"/>
    <w:rsid w:val="00720240"/>
    <w:rsid w:val="00724370"/>
    <w:rsid w:val="00730BEF"/>
    <w:rsid w:val="00731FC3"/>
    <w:rsid w:val="00734184"/>
    <w:rsid w:val="00734B13"/>
    <w:rsid w:val="00736D07"/>
    <w:rsid w:val="007371A5"/>
    <w:rsid w:val="00740D90"/>
    <w:rsid w:val="00742CA1"/>
    <w:rsid w:val="00744DA5"/>
    <w:rsid w:val="00750F8D"/>
    <w:rsid w:val="00752219"/>
    <w:rsid w:val="00754499"/>
    <w:rsid w:val="00762ADD"/>
    <w:rsid w:val="00762F7F"/>
    <w:rsid w:val="00766525"/>
    <w:rsid w:val="0077024D"/>
    <w:rsid w:val="007710A6"/>
    <w:rsid w:val="00771431"/>
    <w:rsid w:val="00774D2B"/>
    <w:rsid w:val="00776589"/>
    <w:rsid w:val="007814C6"/>
    <w:rsid w:val="00781900"/>
    <w:rsid w:val="00782D81"/>
    <w:rsid w:val="0078582D"/>
    <w:rsid w:val="00792CCC"/>
    <w:rsid w:val="00793A0A"/>
    <w:rsid w:val="007977FF"/>
    <w:rsid w:val="007A0FB2"/>
    <w:rsid w:val="007A2233"/>
    <w:rsid w:val="007A7755"/>
    <w:rsid w:val="007B1E7E"/>
    <w:rsid w:val="007B2D9F"/>
    <w:rsid w:val="007B3A15"/>
    <w:rsid w:val="007B5B07"/>
    <w:rsid w:val="007C177E"/>
    <w:rsid w:val="007C2367"/>
    <w:rsid w:val="007C71C9"/>
    <w:rsid w:val="007C7A09"/>
    <w:rsid w:val="007C7DB5"/>
    <w:rsid w:val="007D42FC"/>
    <w:rsid w:val="007E1982"/>
    <w:rsid w:val="007E7D8C"/>
    <w:rsid w:val="007F122F"/>
    <w:rsid w:val="007F1CB1"/>
    <w:rsid w:val="007F55DB"/>
    <w:rsid w:val="00802C08"/>
    <w:rsid w:val="00802EF0"/>
    <w:rsid w:val="00803C06"/>
    <w:rsid w:val="008055A3"/>
    <w:rsid w:val="00814224"/>
    <w:rsid w:val="008214EA"/>
    <w:rsid w:val="0082163F"/>
    <w:rsid w:val="00821D06"/>
    <w:rsid w:val="008269FB"/>
    <w:rsid w:val="00830471"/>
    <w:rsid w:val="00831D2A"/>
    <w:rsid w:val="008421F5"/>
    <w:rsid w:val="00842612"/>
    <w:rsid w:val="00845753"/>
    <w:rsid w:val="00847535"/>
    <w:rsid w:val="00854A2F"/>
    <w:rsid w:val="00857C9E"/>
    <w:rsid w:val="0086465E"/>
    <w:rsid w:val="0086523F"/>
    <w:rsid w:val="00865D5B"/>
    <w:rsid w:val="0087115A"/>
    <w:rsid w:val="00872904"/>
    <w:rsid w:val="00875991"/>
    <w:rsid w:val="00877443"/>
    <w:rsid w:val="00880EE0"/>
    <w:rsid w:val="00881527"/>
    <w:rsid w:val="00885CCF"/>
    <w:rsid w:val="008875B5"/>
    <w:rsid w:val="0089247C"/>
    <w:rsid w:val="00895C4C"/>
    <w:rsid w:val="00896E48"/>
    <w:rsid w:val="008A1D17"/>
    <w:rsid w:val="008A288D"/>
    <w:rsid w:val="008A3095"/>
    <w:rsid w:val="008A3E01"/>
    <w:rsid w:val="008A489E"/>
    <w:rsid w:val="008A7A1E"/>
    <w:rsid w:val="008B5B0A"/>
    <w:rsid w:val="008B7063"/>
    <w:rsid w:val="008C1924"/>
    <w:rsid w:val="008C3584"/>
    <w:rsid w:val="008C72F8"/>
    <w:rsid w:val="008D482A"/>
    <w:rsid w:val="008D687D"/>
    <w:rsid w:val="008D73F8"/>
    <w:rsid w:val="008E3A48"/>
    <w:rsid w:val="008E4FC8"/>
    <w:rsid w:val="008E65EA"/>
    <w:rsid w:val="008E73D6"/>
    <w:rsid w:val="008F02E3"/>
    <w:rsid w:val="008F5CDF"/>
    <w:rsid w:val="008F5EEC"/>
    <w:rsid w:val="008F7CF1"/>
    <w:rsid w:val="009015FE"/>
    <w:rsid w:val="00906192"/>
    <w:rsid w:val="0091103A"/>
    <w:rsid w:val="00912756"/>
    <w:rsid w:val="00912C0C"/>
    <w:rsid w:val="00915129"/>
    <w:rsid w:val="00915279"/>
    <w:rsid w:val="009169D7"/>
    <w:rsid w:val="00920A5F"/>
    <w:rsid w:val="00921B8E"/>
    <w:rsid w:val="00926FD5"/>
    <w:rsid w:val="009301D5"/>
    <w:rsid w:val="00932A47"/>
    <w:rsid w:val="00934BB3"/>
    <w:rsid w:val="00935D1B"/>
    <w:rsid w:val="00937900"/>
    <w:rsid w:val="00937DE4"/>
    <w:rsid w:val="00941A65"/>
    <w:rsid w:val="009424E2"/>
    <w:rsid w:val="00943E6A"/>
    <w:rsid w:val="00944ED2"/>
    <w:rsid w:val="009501A9"/>
    <w:rsid w:val="00951A5D"/>
    <w:rsid w:val="009548B7"/>
    <w:rsid w:val="00955F6F"/>
    <w:rsid w:val="009574AD"/>
    <w:rsid w:val="00966393"/>
    <w:rsid w:val="00967100"/>
    <w:rsid w:val="00967A9E"/>
    <w:rsid w:val="00970A27"/>
    <w:rsid w:val="009711FF"/>
    <w:rsid w:val="009739AF"/>
    <w:rsid w:val="00981E65"/>
    <w:rsid w:val="00984D3A"/>
    <w:rsid w:val="009856C0"/>
    <w:rsid w:val="00986570"/>
    <w:rsid w:val="009867B0"/>
    <w:rsid w:val="009878EA"/>
    <w:rsid w:val="00994285"/>
    <w:rsid w:val="009978D7"/>
    <w:rsid w:val="00997FBC"/>
    <w:rsid w:val="009A0706"/>
    <w:rsid w:val="009A19EB"/>
    <w:rsid w:val="009A249D"/>
    <w:rsid w:val="009A2A94"/>
    <w:rsid w:val="009A44AD"/>
    <w:rsid w:val="009A4F48"/>
    <w:rsid w:val="009A750E"/>
    <w:rsid w:val="009B1F8E"/>
    <w:rsid w:val="009B2AC5"/>
    <w:rsid w:val="009B376B"/>
    <w:rsid w:val="009B6382"/>
    <w:rsid w:val="009B65AA"/>
    <w:rsid w:val="009C0B3F"/>
    <w:rsid w:val="009C4D39"/>
    <w:rsid w:val="009C53E5"/>
    <w:rsid w:val="009D3477"/>
    <w:rsid w:val="009D7D2C"/>
    <w:rsid w:val="009E0A19"/>
    <w:rsid w:val="009E2C49"/>
    <w:rsid w:val="009E5A61"/>
    <w:rsid w:val="009F002E"/>
    <w:rsid w:val="009F04F9"/>
    <w:rsid w:val="009F0C17"/>
    <w:rsid w:val="009F2C2D"/>
    <w:rsid w:val="009F5096"/>
    <w:rsid w:val="009F67D7"/>
    <w:rsid w:val="009F6DA2"/>
    <w:rsid w:val="009F7618"/>
    <w:rsid w:val="009F7713"/>
    <w:rsid w:val="00A003BE"/>
    <w:rsid w:val="00A014A0"/>
    <w:rsid w:val="00A07DB2"/>
    <w:rsid w:val="00A07E36"/>
    <w:rsid w:val="00A1052C"/>
    <w:rsid w:val="00A1476C"/>
    <w:rsid w:val="00A15C19"/>
    <w:rsid w:val="00A160B2"/>
    <w:rsid w:val="00A164B9"/>
    <w:rsid w:val="00A1716B"/>
    <w:rsid w:val="00A2092A"/>
    <w:rsid w:val="00A2249A"/>
    <w:rsid w:val="00A25315"/>
    <w:rsid w:val="00A26207"/>
    <w:rsid w:val="00A31D84"/>
    <w:rsid w:val="00A3618C"/>
    <w:rsid w:val="00A40EE3"/>
    <w:rsid w:val="00A4633A"/>
    <w:rsid w:val="00A51496"/>
    <w:rsid w:val="00A5153F"/>
    <w:rsid w:val="00A5490E"/>
    <w:rsid w:val="00A57E5A"/>
    <w:rsid w:val="00A6133D"/>
    <w:rsid w:val="00A621EF"/>
    <w:rsid w:val="00A64076"/>
    <w:rsid w:val="00A6685F"/>
    <w:rsid w:val="00A66A27"/>
    <w:rsid w:val="00A66ECF"/>
    <w:rsid w:val="00A75BA2"/>
    <w:rsid w:val="00A8019E"/>
    <w:rsid w:val="00A80D91"/>
    <w:rsid w:val="00A83834"/>
    <w:rsid w:val="00A84B38"/>
    <w:rsid w:val="00A87740"/>
    <w:rsid w:val="00A911A4"/>
    <w:rsid w:val="00A94E13"/>
    <w:rsid w:val="00A95896"/>
    <w:rsid w:val="00AA17D4"/>
    <w:rsid w:val="00AA3C8E"/>
    <w:rsid w:val="00AA491A"/>
    <w:rsid w:val="00AA5799"/>
    <w:rsid w:val="00AB0D2F"/>
    <w:rsid w:val="00AB5F67"/>
    <w:rsid w:val="00AB5F6F"/>
    <w:rsid w:val="00AC064E"/>
    <w:rsid w:val="00AC1706"/>
    <w:rsid w:val="00AC6260"/>
    <w:rsid w:val="00AD0A3D"/>
    <w:rsid w:val="00AD193F"/>
    <w:rsid w:val="00AD299C"/>
    <w:rsid w:val="00AD556A"/>
    <w:rsid w:val="00AD6062"/>
    <w:rsid w:val="00AD7DA2"/>
    <w:rsid w:val="00AE237D"/>
    <w:rsid w:val="00AE260E"/>
    <w:rsid w:val="00AF0051"/>
    <w:rsid w:val="00B02760"/>
    <w:rsid w:val="00B10E10"/>
    <w:rsid w:val="00B1190A"/>
    <w:rsid w:val="00B1542E"/>
    <w:rsid w:val="00B20A32"/>
    <w:rsid w:val="00B239A5"/>
    <w:rsid w:val="00B25D0F"/>
    <w:rsid w:val="00B263F9"/>
    <w:rsid w:val="00B3024E"/>
    <w:rsid w:val="00B362E5"/>
    <w:rsid w:val="00B37DB4"/>
    <w:rsid w:val="00B44FEA"/>
    <w:rsid w:val="00B450E5"/>
    <w:rsid w:val="00B52002"/>
    <w:rsid w:val="00B5262D"/>
    <w:rsid w:val="00B5282A"/>
    <w:rsid w:val="00B52E03"/>
    <w:rsid w:val="00B540B4"/>
    <w:rsid w:val="00B6088A"/>
    <w:rsid w:val="00B63454"/>
    <w:rsid w:val="00B63D78"/>
    <w:rsid w:val="00B6432C"/>
    <w:rsid w:val="00B72D67"/>
    <w:rsid w:val="00B74450"/>
    <w:rsid w:val="00B859FD"/>
    <w:rsid w:val="00B94955"/>
    <w:rsid w:val="00B95A57"/>
    <w:rsid w:val="00B97B00"/>
    <w:rsid w:val="00BA0565"/>
    <w:rsid w:val="00BA3F7C"/>
    <w:rsid w:val="00BA6E61"/>
    <w:rsid w:val="00BB24DA"/>
    <w:rsid w:val="00BB419B"/>
    <w:rsid w:val="00BB5E69"/>
    <w:rsid w:val="00BC3B8C"/>
    <w:rsid w:val="00BC489C"/>
    <w:rsid w:val="00BD0751"/>
    <w:rsid w:val="00BD13AA"/>
    <w:rsid w:val="00BD19DC"/>
    <w:rsid w:val="00BD4BA4"/>
    <w:rsid w:val="00BD550B"/>
    <w:rsid w:val="00BE1201"/>
    <w:rsid w:val="00BE4EE2"/>
    <w:rsid w:val="00BE6CA5"/>
    <w:rsid w:val="00BF100B"/>
    <w:rsid w:val="00BF251B"/>
    <w:rsid w:val="00BF2C60"/>
    <w:rsid w:val="00BF4BFA"/>
    <w:rsid w:val="00BF5223"/>
    <w:rsid w:val="00C034EF"/>
    <w:rsid w:val="00C0381C"/>
    <w:rsid w:val="00C0589F"/>
    <w:rsid w:val="00C07D6D"/>
    <w:rsid w:val="00C113C4"/>
    <w:rsid w:val="00C121A9"/>
    <w:rsid w:val="00C12455"/>
    <w:rsid w:val="00C17014"/>
    <w:rsid w:val="00C175BF"/>
    <w:rsid w:val="00C20039"/>
    <w:rsid w:val="00C22199"/>
    <w:rsid w:val="00C25D25"/>
    <w:rsid w:val="00C3088D"/>
    <w:rsid w:val="00C30DAD"/>
    <w:rsid w:val="00C31098"/>
    <w:rsid w:val="00C32782"/>
    <w:rsid w:val="00C33509"/>
    <w:rsid w:val="00C37957"/>
    <w:rsid w:val="00C423AB"/>
    <w:rsid w:val="00C43840"/>
    <w:rsid w:val="00C43C7E"/>
    <w:rsid w:val="00C445E6"/>
    <w:rsid w:val="00C53CE9"/>
    <w:rsid w:val="00C57AE4"/>
    <w:rsid w:val="00C57EB0"/>
    <w:rsid w:val="00C6437F"/>
    <w:rsid w:val="00C75928"/>
    <w:rsid w:val="00C759EB"/>
    <w:rsid w:val="00C8172C"/>
    <w:rsid w:val="00C817B6"/>
    <w:rsid w:val="00C82F91"/>
    <w:rsid w:val="00C85889"/>
    <w:rsid w:val="00C86590"/>
    <w:rsid w:val="00C90350"/>
    <w:rsid w:val="00C92241"/>
    <w:rsid w:val="00C9585A"/>
    <w:rsid w:val="00C97F14"/>
    <w:rsid w:val="00CA15F0"/>
    <w:rsid w:val="00CA2753"/>
    <w:rsid w:val="00CA6AAB"/>
    <w:rsid w:val="00CB240C"/>
    <w:rsid w:val="00CB4869"/>
    <w:rsid w:val="00CC0916"/>
    <w:rsid w:val="00CC2D1A"/>
    <w:rsid w:val="00CC3E1F"/>
    <w:rsid w:val="00CD1190"/>
    <w:rsid w:val="00CD1AA9"/>
    <w:rsid w:val="00CD245B"/>
    <w:rsid w:val="00CD2938"/>
    <w:rsid w:val="00CD3EA8"/>
    <w:rsid w:val="00CD6394"/>
    <w:rsid w:val="00CE2F5E"/>
    <w:rsid w:val="00CE357F"/>
    <w:rsid w:val="00CE396B"/>
    <w:rsid w:val="00CE39D9"/>
    <w:rsid w:val="00CE7765"/>
    <w:rsid w:val="00CF2227"/>
    <w:rsid w:val="00D0357E"/>
    <w:rsid w:val="00D0413A"/>
    <w:rsid w:val="00D15858"/>
    <w:rsid w:val="00D21E9C"/>
    <w:rsid w:val="00D23A44"/>
    <w:rsid w:val="00D27DD7"/>
    <w:rsid w:val="00D30992"/>
    <w:rsid w:val="00D30E7E"/>
    <w:rsid w:val="00D31BB8"/>
    <w:rsid w:val="00D321AF"/>
    <w:rsid w:val="00D366E6"/>
    <w:rsid w:val="00D41219"/>
    <w:rsid w:val="00D4147A"/>
    <w:rsid w:val="00D42420"/>
    <w:rsid w:val="00D435BD"/>
    <w:rsid w:val="00D4420A"/>
    <w:rsid w:val="00D550E8"/>
    <w:rsid w:val="00D55923"/>
    <w:rsid w:val="00D573C7"/>
    <w:rsid w:val="00D57987"/>
    <w:rsid w:val="00D609AD"/>
    <w:rsid w:val="00D6564E"/>
    <w:rsid w:val="00D67E80"/>
    <w:rsid w:val="00D726EE"/>
    <w:rsid w:val="00D76849"/>
    <w:rsid w:val="00D86AF1"/>
    <w:rsid w:val="00D90C50"/>
    <w:rsid w:val="00D91B57"/>
    <w:rsid w:val="00D95F92"/>
    <w:rsid w:val="00D9753A"/>
    <w:rsid w:val="00DA0108"/>
    <w:rsid w:val="00DA26E7"/>
    <w:rsid w:val="00DA3763"/>
    <w:rsid w:val="00DA4559"/>
    <w:rsid w:val="00DA4A5C"/>
    <w:rsid w:val="00DA4CEF"/>
    <w:rsid w:val="00DA5A13"/>
    <w:rsid w:val="00DA6AF5"/>
    <w:rsid w:val="00DB0AC7"/>
    <w:rsid w:val="00DB4344"/>
    <w:rsid w:val="00DB43D6"/>
    <w:rsid w:val="00DB57AC"/>
    <w:rsid w:val="00DC126A"/>
    <w:rsid w:val="00DC1E4A"/>
    <w:rsid w:val="00DC2A81"/>
    <w:rsid w:val="00DC3CD7"/>
    <w:rsid w:val="00DC5E2A"/>
    <w:rsid w:val="00DE0762"/>
    <w:rsid w:val="00DE1CA1"/>
    <w:rsid w:val="00DE1D0B"/>
    <w:rsid w:val="00DE53FD"/>
    <w:rsid w:val="00DF26C4"/>
    <w:rsid w:val="00DF3D5F"/>
    <w:rsid w:val="00E01022"/>
    <w:rsid w:val="00E02D4C"/>
    <w:rsid w:val="00E05038"/>
    <w:rsid w:val="00E12943"/>
    <w:rsid w:val="00E245AE"/>
    <w:rsid w:val="00E33481"/>
    <w:rsid w:val="00E33B92"/>
    <w:rsid w:val="00E3412C"/>
    <w:rsid w:val="00E41C08"/>
    <w:rsid w:val="00E47EB3"/>
    <w:rsid w:val="00E50FA5"/>
    <w:rsid w:val="00E51EC4"/>
    <w:rsid w:val="00E52798"/>
    <w:rsid w:val="00E55452"/>
    <w:rsid w:val="00E55D2F"/>
    <w:rsid w:val="00E603CA"/>
    <w:rsid w:val="00E61BE4"/>
    <w:rsid w:val="00E62AB3"/>
    <w:rsid w:val="00E668E9"/>
    <w:rsid w:val="00E7173D"/>
    <w:rsid w:val="00E73B19"/>
    <w:rsid w:val="00E8379B"/>
    <w:rsid w:val="00E90363"/>
    <w:rsid w:val="00E91236"/>
    <w:rsid w:val="00E94EEE"/>
    <w:rsid w:val="00E95F5F"/>
    <w:rsid w:val="00EA0AB8"/>
    <w:rsid w:val="00EA0AC4"/>
    <w:rsid w:val="00EA0C9B"/>
    <w:rsid w:val="00EA3BF6"/>
    <w:rsid w:val="00EA56B9"/>
    <w:rsid w:val="00EA5B63"/>
    <w:rsid w:val="00EB0F80"/>
    <w:rsid w:val="00EB106B"/>
    <w:rsid w:val="00EB15A2"/>
    <w:rsid w:val="00EB5FB2"/>
    <w:rsid w:val="00EC6E9B"/>
    <w:rsid w:val="00EC734E"/>
    <w:rsid w:val="00ED2619"/>
    <w:rsid w:val="00ED4856"/>
    <w:rsid w:val="00ED6F82"/>
    <w:rsid w:val="00EE2080"/>
    <w:rsid w:val="00EE24AD"/>
    <w:rsid w:val="00EE4BE8"/>
    <w:rsid w:val="00EE4CEE"/>
    <w:rsid w:val="00EE5D59"/>
    <w:rsid w:val="00EF2B2F"/>
    <w:rsid w:val="00F009C4"/>
    <w:rsid w:val="00F05378"/>
    <w:rsid w:val="00F0585B"/>
    <w:rsid w:val="00F10650"/>
    <w:rsid w:val="00F12F97"/>
    <w:rsid w:val="00F13829"/>
    <w:rsid w:val="00F1505B"/>
    <w:rsid w:val="00F15B7A"/>
    <w:rsid w:val="00F20939"/>
    <w:rsid w:val="00F21386"/>
    <w:rsid w:val="00F227EE"/>
    <w:rsid w:val="00F22CB6"/>
    <w:rsid w:val="00F24DC1"/>
    <w:rsid w:val="00F25605"/>
    <w:rsid w:val="00F2792A"/>
    <w:rsid w:val="00F36744"/>
    <w:rsid w:val="00F41BDE"/>
    <w:rsid w:val="00F43C3F"/>
    <w:rsid w:val="00F47749"/>
    <w:rsid w:val="00F526DC"/>
    <w:rsid w:val="00F56AE5"/>
    <w:rsid w:val="00F62A6D"/>
    <w:rsid w:val="00F6596F"/>
    <w:rsid w:val="00F65A5D"/>
    <w:rsid w:val="00F66FA7"/>
    <w:rsid w:val="00F75C38"/>
    <w:rsid w:val="00F760D7"/>
    <w:rsid w:val="00F7755F"/>
    <w:rsid w:val="00F77E33"/>
    <w:rsid w:val="00F77FF3"/>
    <w:rsid w:val="00F809E6"/>
    <w:rsid w:val="00F80C83"/>
    <w:rsid w:val="00F81582"/>
    <w:rsid w:val="00F82364"/>
    <w:rsid w:val="00F833A9"/>
    <w:rsid w:val="00F847BA"/>
    <w:rsid w:val="00F86EA7"/>
    <w:rsid w:val="00F9302C"/>
    <w:rsid w:val="00F93C7B"/>
    <w:rsid w:val="00F940BA"/>
    <w:rsid w:val="00F94EEF"/>
    <w:rsid w:val="00F9589A"/>
    <w:rsid w:val="00F96145"/>
    <w:rsid w:val="00F97528"/>
    <w:rsid w:val="00FA2304"/>
    <w:rsid w:val="00FA553F"/>
    <w:rsid w:val="00FA7D11"/>
    <w:rsid w:val="00FB0A3C"/>
    <w:rsid w:val="00FB0E87"/>
    <w:rsid w:val="00FB2E8B"/>
    <w:rsid w:val="00FB4434"/>
    <w:rsid w:val="00FB6146"/>
    <w:rsid w:val="00FC0D49"/>
    <w:rsid w:val="00FC0DBA"/>
    <w:rsid w:val="00FC395A"/>
    <w:rsid w:val="00FC5DD1"/>
    <w:rsid w:val="00FC7831"/>
    <w:rsid w:val="00FD0526"/>
    <w:rsid w:val="00FD08D1"/>
    <w:rsid w:val="00FD2162"/>
    <w:rsid w:val="00FE1934"/>
    <w:rsid w:val="00FE6CFF"/>
    <w:rsid w:val="00FE7F47"/>
    <w:rsid w:val="00FF06AC"/>
    <w:rsid w:val="00FF15C0"/>
    <w:rsid w:val="00FF35C8"/>
    <w:rsid w:val="00FF377C"/>
    <w:rsid w:val="00FF3BAC"/>
    <w:rsid w:val="00FF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E5D779"/>
  <w15:chartTrackingRefBased/>
  <w15:docId w15:val="{0BCC738C-3FB4-44E5-A57E-BE5E7F60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0E1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A491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B10E10"/>
    <w:pPr>
      <w:spacing w:before="100" w:beforeAutospacing="1" w:after="100" w:afterAutospacing="1"/>
    </w:pPr>
  </w:style>
  <w:style w:type="character" w:styleId="Hyperlink">
    <w:name w:val="Hyperlink"/>
    <w:uiPriority w:val="99"/>
    <w:rsid w:val="00B10E1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790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B0A3C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3B4E00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9D7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D7D2C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CE357F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552580"/>
    <w:rPr>
      <w:color w:val="605E5C"/>
      <w:shd w:val="clear" w:color="auto" w:fill="E1DFDD"/>
    </w:rPr>
  </w:style>
  <w:style w:type="character" w:styleId="CommentReference">
    <w:name w:val="annotation reference"/>
    <w:uiPriority w:val="99"/>
    <w:unhideWhenUsed/>
    <w:rsid w:val="00E90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363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90363"/>
    <w:rPr>
      <w:rFonts w:ascii="Calibri" w:eastAsia="Calibri" w:hAnsi="Calibri"/>
    </w:rPr>
  </w:style>
  <w:style w:type="character" w:customStyle="1" w:styleId="Heading1Char">
    <w:name w:val="Heading 1 Char"/>
    <w:basedOn w:val="DefaultParagraphFont"/>
    <w:link w:val="Heading1"/>
    <w:rsid w:val="00AA491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402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402E2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2402E2"/>
    <w:rPr>
      <w:rFonts w:ascii="Calibri" w:eastAsia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3.jpg@01C94B0B.C5D6772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ofm.wa.gov/about/rule-making-activit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fm.wa.gov/state-human-resourc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ofm.wa.gov/state-human-resources/hr-meetings/directors-meeting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ules@ofm.wa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partment of Personnel</Company>
  <LinksUpToDate>false</LinksUpToDate>
  <CharactersWithSpaces>1271</CharactersWithSpaces>
  <SharedDoc>false</SharedDoc>
  <HLinks>
    <vt:vector size="54" baseType="variant">
      <vt:variant>
        <vt:i4>2359356</vt:i4>
      </vt:variant>
      <vt:variant>
        <vt:i4>21</vt:i4>
      </vt:variant>
      <vt:variant>
        <vt:i4>0</vt:i4>
      </vt:variant>
      <vt:variant>
        <vt:i4>5</vt:i4>
      </vt:variant>
      <vt:variant>
        <vt:lpwstr>https://www.ofm.wa.gov/about/rule-making-activities</vt:lpwstr>
      </vt:variant>
      <vt:variant>
        <vt:lpwstr/>
      </vt:variant>
      <vt:variant>
        <vt:i4>5308498</vt:i4>
      </vt:variant>
      <vt:variant>
        <vt:i4>18</vt:i4>
      </vt:variant>
      <vt:variant>
        <vt:i4>0</vt:i4>
      </vt:variant>
      <vt:variant>
        <vt:i4>5</vt:i4>
      </vt:variant>
      <vt:variant>
        <vt:lpwstr>https://ofm.wa.gov/state-human-resources</vt:lpwstr>
      </vt:variant>
      <vt:variant>
        <vt:lpwstr/>
      </vt:variant>
      <vt:variant>
        <vt:i4>779891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state-human-resources/hr-meetings/directors-meetings</vt:lpwstr>
      </vt:variant>
      <vt:variant>
        <vt:lpwstr/>
      </vt:variant>
      <vt:variant>
        <vt:i4>3866708</vt:i4>
      </vt:variant>
      <vt:variant>
        <vt:i4>12</vt:i4>
      </vt:variant>
      <vt:variant>
        <vt:i4>0</vt:i4>
      </vt:variant>
      <vt:variant>
        <vt:i4>5</vt:i4>
      </vt:variant>
      <vt:variant>
        <vt:lpwstr>mailto:rules@ofm.wa.gov</vt:lpwstr>
      </vt:variant>
      <vt:variant>
        <vt:lpwstr/>
      </vt:variant>
      <vt:variant>
        <vt:i4>4915233</vt:i4>
      </vt:variant>
      <vt:variant>
        <vt:i4>9</vt:i4>
      </vt:variant>
      <vt:variant>
        <vt:i4>0</vt:i4>
      </vt:variant>
      <vt:variant>
        <vt:i4>5</vt:i4>
      </vt:variant>
      <vt:variant>
        <vt:lpwstr>tel:8333221218,,907446628</vt:lpwstr>
      </vt:variant>
      <vt:variant>
        <vt:lpwstr> </vt:lpwstr>
      </vt:variant>
      <vt:variant>
        <vt:i4>7602185</vt:i4>
      </vt:variant>
      <vt:variant>
        <vt:i4>6</vt:i4>
      </vt:variant>
      <vt:variant>
        <vt:i4>0</vt:i4>
      </vt:variant>
      <vt:variant>
        <vt:i4>5</vt:i4>
      </vt:variant>
      <vt:variant>
        <vt:lpwstr>tel:+15649992000,,907446628</vt:lpwstr>
      </vt:variant>
      <vt:variant>
        <vt:lpwstr> </vt:lpwstr>
      </vt:variant>
      <vt:variant>
        <vt:i4>3866708</vt:i4>
      </vt:variant>
      <vt:variant>
        <vt:i4>3</vt:i4>
      </vt:variant>
      <vt:variant>
        <vt:i4>0</vt:i4>
      </vt:variant>
      <vt:variant>
        <vt:i4>5</vt:i4>
      </vt:variant>
      <vt:variant>
        <vt:lpwstr>mailto:rules@ofm.wa.gov</vt:lpwstr>
      </vt:variant>
      <vt:variant>
        <vt:lpwstr/>
      </vt:variant>
      <vt:variant>
        <vt:i4>3997713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MTk0YzYzYmItMDdjZS00Yzk0LTliNmUtNmJmODBhYjU3YjY1%2540thread.v2%2F0%3Fcontext%3D%257b%2522Tid%2522%253a%252211d0e217-264e-400a-8ba0-57dcc127d72d%2522%252c%2522Oid%2522%253a%25229f6a47fe-4fc1-45cc-9237-2fef955563b1%2522%257d&amp;data=05%7C01%7Cpatricia.foshaug%40ofm.wa.gov%7Ccb0f21f7329e4302103d08db82275cc5%7C11d0e217264e400a8ba057dcc127d72d%7C0%7C0%7C638246877803728165%7CUnknown%7CTWFpbGZsb3d8eyJWIjoiMC4wLjAwMDAiLCJQIjoiV2luMzIiLCJBTiI6Ik1haWwiLCJXVCI6Mn0%3D%7C3000%7C%7C%7C&amp;sdata=US46hwWeaBSieMsxRFjietMCCmR22mUhnKWf0UA0PJ0%3D&amp;reserved=0</vt:lpwstr>
      </vt:variant>
      <vt:variant>
        <vt:lpwstr/>
      </vt:variant>
      <vt:variant>
        <vt:i4>275259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C94B0B.C5D677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arbara Ursini</dc:creator>
  <cp:keywords/>
  <cp:lastModifiedBy>Linehan, Katie (OFM)</cp:lastModifiedBy>
  <cp:revision>3</cp:revision>
  <cp:lastPrinted>2024-04-03T23:56:00Z</cp:lastPrinted>
  <dcterms:created xsi:type="dcterms:W3CDTF">2024-09-06T16:05:00Z</dcterms:created>
  <dcterms:modified xsi:type="dcterms:W3CDTF">2024-09-06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a8185db1094acef87b844b2cfde94b1e45a5c1f11cbeb5b099a23c1d67cddf</vt:lpwstr>
  </property>
</Properties>
</file>